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163A" w14:textId="3A0800C1" w:rsidR="00E22399" w:rsidRDefault="00547ECD" w:rsidP="00547ECD">
      <w:pPr>
        <w:pStyle w:val="Heading1"/>
      </w:pPr>
      <w:r>
        <w:t xml:space="preserve">Research Questions: </w:t>
      </w:r>
    </w:p>
    <w:p w14:paraId="256DED1B" w14:textId="4780190B" w:rsidR="00547ECD" w:rsidRDefault="00547ECD" w:rsidP="00547ECD">
      <w:pPr>
        <w:pStyle w:val="ListParagraph"/>
        <w:numPr>
          <w:ilvl w:val="0"/>
          <w:numId w:val="4"/>
        </w:numPr>
      </w:pPr>
      <w:r>
        <w:t>What regions of the country are subjected to high risk of accidents?</w:t>
      </w:r>
    </w:p>
    <w:p w14:paraId="74A11869" w14:textId="77777777" w:rsidR="00547ECD" w:rsidRDefault="00547ECD" w:rsidP="00547ECD">
      <w:pPr>
        <w:pStyle w:val="ListParagraph"/>
        <w:numPr>
          <w:ilvl w:val="1"/>
          <w:numId w:val="4"/>
        </w:numPr>
      </w:pPr>
      <w:r>
        <w:t>Severity (Casualties)</w:t>
      </w:r>
    </w:p>
    <w:p w14:paraId="63326236" w14:textId="77777777" w:rsidR="00547ECD" w:rsidRDefault="00547ECD" w:rsidP="00547ECD">
      <w:pPr>
        <w:pStyle w:val="ListParagraph"/>
        <w:numPr>
          <w:ilvl w:val="1"/>
          <w:numId w:val="4"/>
        </w:numPr>
      </w:pPr>
      <w:r>
        <w:t>Number of accidents</w:t>
      </w:r>
    </w:p>
    <w:p w14:paraId="184D9D88" w14:textId="201627DA" w:rsidR="00547ECD" w:rsidRDefault="00547ECD" w:rsidP="00547ECD">
      <w:pPr>
        <w:pStyle w:val="ListParagraph"/>
        <w:numPr>
          <w:ilvl w:val="1"/>
          <w:numId w:val="4"/>
        </w:numPr>
      </w:pPr>
      <w:r>
        <w:t>Rate of change over the years</w:t>
      </w:r>
    </w:p>
    <w:p w14:paraId="052DF835" w14:textId="77777777" w:rsidR="00547ECD" w:rsidRDefault="00547ECD" w:rsidP="00547ECD">
      <w:pPr>
        <w:pStyle w:val="ListParagraph"/>
        <w:numPr>
          <w:ilvl w:val="0"/>
          <w:numId w:val="4"/>
        </w:numPr>
      </w:pPr>
      <w:r>
        <w:t>What are the types of road that wittness the hgiest rate of accidents?</w:t>
      </w:r>
    </w:p>
    <w:p w14:paraId="4F97C319" w14:textId="77777777" w:rsidR="00547ECD" w:rsidRDefault="00547ECD" w:rsidP="00547ECD">
      <w:pPr>
        <w:pStyle w:val="ListParagraph"/>
        <w:numPr>
          <w:ilvl w:val="0"/>
          <w:numId w:val="4"/>
        </w:numPr>
      </w:pPr>
      <w:r>
        <w:t>The relationship between the speed limit and number of accidents/severity?</w:t>
      </w:r>
    </w:p>
    <w:p w14:paraId="6011C98C" w14:textId="02F0721E" w:rsidR="00547ECD" w:rsidRDefault="00547ECD" w:rsidP="00547ECD">
      <w:pPr>
        <w:pStyle w:val="ListParagraph"/>
        <w:numPr>
          <w:ilvl w:val="0"/>
          <w:numId w:val="4"/>
        </w:numPr>
      </w:pPr>
      <w:r>
        <w:t xml:space="preserve">The relationship between weather conditions and severity of crashes </w:t>
      </w:r>
    </w:p>
    <w:p w14:paraId="23638A09" w14:textId="7726B35A" w:rsidR="00547ECD" w:rsidRDefault="00547ECD" w:rsidP="00547ECD">
      <w:pPr>
        <w:pStyle w:val="Heading2"/>
      </w:pPr>
      <w:r>
        <w:t xml:space="preserve">Outputs: </w:t>
      </w:r>
    </w:p>
    <w:p w14:paraId="22BB8DA4" w14:textId="6B372EB5" w:rsidR="00547ECD" w:rsidRDefault="00547ECD" w:rsidP="00547ECD">
      <w:pPr>
        <w:pStyle w:val="ListParagraph"/>
        <w:numPr>
          <w:ilvl w:val="0"/>
          <w:numId w:val="2"/>
        </w:numPr>
      </w:pPr>
      <w:r>
        <w:t>Chloropleth maps with the rate of change of mean accident severity and annual number of acciidents for counties</w:t>
      </w:r>
    </w:p>
    <w:p w14:paraId="649DC6DD" w14:textId="1BE1C23A" w:rsidR="00547ECD" w:rsidRDefault="00547ECD" w:rsidP="00547ECD">
      <w:pPr>
        <w:pStyle w:val="ListParagraph"/>
        <w:numPr>
          <w:ilvl w:val="0"/>
          <w:numId w:val="2"/>
        </w:numPr>
      </w:pPr>
      <w:r>
        <w:t xml:space="preserve">Top 5 counties in terms of annual increase in severity/number of accidents </w:t>
      </w:r>
    </w:p>
    <w:p w14:paraId="5F0A5CED" w14:textId="1B2F4E1D" w:rsidR="00547ECD" w:rsidRDefault="00547ECD" w:rsidP="00547ECD">
      <w:pPr>
        <w:pStyle w:val="Heading2"/>
      </w:pPr>
      <w:r>
        <w:t>Additional Datasets</w:t>
      </w:r>
      <w:r>
        <w:t xml:space="preserve">: </w:t>
      </w:r>
    </w:p>
    <w:p w14:paraId="53193B7C" w14:textId="5A0E58CD" w:rsidR="00547ECD" w:rsidRDefault="00547ECD" w:rsidP="00547ECD">
      <w:r>
        <w:t xml:space="preserve">We might need a basemap for the uk (resolution: county level) – CRS 27700 </w:t>
      </w:r>
    </w:p>
    <w:p w14:paraId="7F31A624" w14:textId="02C4FC43" w:rsidR="00547ECD" w:rsidRPr="00547ECD" w:rsidRDefault="00547ECD" w:rsidP="00547EC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47EC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Targeted variables</w:t>
      </w:r>
    </w:p>
    <w:p w14:paraId="1BA282E3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L</w:t>
      </w:r>
      <w:r w:rsidRPr="00547ECD">
        <w:t>ongitude</w:t>
      </w:r>
    </w:p>
    <w:p w14:paraId="1AE6537B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L</w:t>
      </w:r>
      <w:r w:rsidRPr="00547ECD">
        <w:t>atitude</w:t>
      </w:r>
    </w:p>
    <w:p w14:paraId="4081C991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accident_severity</w:t>
      </w:r>
    </w:p>
    <w:p w14:paraId="52D031A7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number_of_vehicles</w:t>
      </w:r>
    </w:p>
    <w:p w14:paraId="60C54038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number_of_casualties</w:t>
      </w:r>
    </w:p>
    <w:p w14:paraId="14391CFC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date</w:t>
      </w:r>
    </w:p>
    <w:p w14:paraId="78702EEC" w14:textId="77777777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speed_limit</w:t>
      </w:r>
    </w:p>
    <w:p w14:paraId="5433425C" w14:textId="1BF09AD2" w:rsidR="00547ECD" w:rsidRDefault="00547ECD" w:rsidP="00547ECD">
      <w:pPr>
        <w:pStyle w:val="ListParagraph"/>
        <w:numPr>
          <w:ilvl w:val="0"/>
          <w:numId w:val="6"/>
        </w:numPr>
      </w:pPr>
      <w:r w:rsidRPr="00547ECD">
        <w:t>road_type</w:t>
      </w:r>
    </w:p>
    <w:p w14:paraId="5032B372" w14:textId="77777777" w:rsidR="00547ECD" w:rsidRDefault="00547ECD" w:rsidP="00547ECD"/>
    <w:p w14:paraId="46700944" w14:textId="77777777" w:rsidR="00547ECD" w:rsidRDefault="00547ECD" w:rsidP="00547ECD"/>
    <w:sectPr w:rsidR="00547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42B2B"/>
    <w:multiLevelType w:val="hybridMultilevel"/>
    <w:tmpl w:val="1F22C02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58F33826"/>
    <w:multiLevelType w:val="hybridMultilevel"/>
    <w:tmpl w:val="8A30FC98"/>
    <w:lvl w:ilvl="0" w:tplc="25C0B3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F3EE3"/>
    <w:multiLevelType w:val="hybridMultilevel"/>
    <w:tmpl w:val="970E8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04B78"/>
    <w:multiLevelType w:val="hybridMultilevel"/>
    <w:tmpl w:val="F228AD1E"/>
    <w:lvl w:ilvl="0" w:tplc="25C0B3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FB0693"/>
    <w:multiLevelType w:val="hybridMultilevel"/>
    <w:tmpl w:val="970E8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5B6315"/>
    <w:multiLevelType w:val="hybridMultilevel"/>
    <w:tmpl w:val="8A020356"/>
    <w:lvl w:ilvl="0" w:tplc="B7920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3723349">
    <w:abstractNumId w:val="0"/>
  </w:num>
  <w:num w:numId="2" w16cid:durableId="437873509">
    <w:abstractNumId w:val="5"/>
  </w:num>
  <w:num w:numId="3" w16cid:durableId="981807264">
    <w:abstractNumId w:val="2"/>
  </w:num>
  <w:num w:numId="4" w16cid:durableId="1930456086">
    <w:abstractNumId w:val="4"/>
  </w:num>
  <w:num w:numId="5" w16cid:durableId="545415644">
    <w:abstractNumId w:val="3"/>
  </w:num>
  <w:num w:numId="6" w16cid:durableId="1000691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YwtjQ3sTQ2NTFV0lEKTi0uzszPAykwrAUAxIzgxiwAAAA="/>
  </w:docVars>
  <w:rsids>
    <w:rsidRoot w:val="005C468F"/>
    <w:rsid w:val="00547ECD"/>
    <w:rsid w:val="005C468F"/>
    <w:rsid w:val="00E2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CBB31"/>
  <w15:chartTrackingRefBased/>
  <w15:docId w15:val="{60B1315C-B4AB-4924-8160-2292D931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E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7E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7E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7E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Hegazy [TfC]</dc:creator>
  <cp:keywords/>
  <dc:description/>
  <cp:lastModifiedBy>Abdelrahman Hegazy [TfC]</cp:lastModifiedBy>
  <cp:revision>2</cp:revision>
  <dcterms:created xsi:type="dcterms:W3CDTF">2022-11-23T16:03:00Z</dcterms:created>
  <dcterms:modified xsi:type="dcterms:W3CDTF">2022-11-23T16:52:00Z</dcterms:modified>
</cp:coreProperties>
</file>